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2D19C7" w14:textId="73368757" w:rsidR="002B4EB2" w:rsidRDefault="00000000">
      <w:pPr>
        <w:pStyle w:val="Heading1"/>
      </w:pPr>
      <w:bookmarkStart w:id="0" w:name="task-management-application"/>
      <w:r>
        <w:t>Task Management Application</w:t>
      </w:r>
    </w:p>
    <w:p w14:paraId="71182821" w14:textId="77777777" w:rsidR="002B4EB2" w:rsidRDefault="00000000">
      <w:pPr>
        <w:pStyle w:val="Heading2"/>
      </w:pPr>
      <w:bookmarkStart w:id="1" w:name="deployment"/>
      <w:r>
        <w:t>Deployment</w:t>
      </w:r>
    </w:p>
    <w:p w14:paraId="46C8668F" w14:textId="77777777" w:rsidR="002B4EB2" w:rsidRDefault="00000000">
      <w:pPr>
        <w:pStyle w:val="FirstParagraph"/>
      </w:pPr>
      <w:r>
        <w:t xml:space="preserve">The web app is live and can be accessed </w:t>
      </w:r>
      <w:hyperlink r:id="rId7">
        <w:r>
          <w:rPr>
            <w:rStyle w:val="Hyperlink"/>
          </w:rPr>
          <w:t>he</w:t>
        </w:r>
        <w:r>
          <w:rPr>
            <w:rStyle w:val="Hyperlink"/>
          </w:rPr>
          <w:t>r</w:t>
        </w:r>
        <w:r>
          <w:rPr>
            <w:rStyle w:val="Hyperlink"/>
          </w:rPr>
          <w:t>e</w:t>
        </w:r>
      </w:hyperlink>
      <w:r>
        <w:t>.</w:t>
      </w:r>
    </w:p>
    <w:p w14:paraId="11135D6F" w14:textId="77777777" w:rsidR="002B4EB2" w:rsidRDefault="00000000">
      <w:pPr>
        <w:pStyle w:val="Heading2"/>
      </w:pPr>
      <w:bookmarkStart w:id="2" w:name="table-of-contents"/>
      <w:bookmarkEnd w:id="1"/>
      <w:r>
        <w:t>Table of Contents</w:t>
      </w:r>
    </w:p>
    <w:p w14:paraId="2EF42ADD" w14:textId="77777777" w:rsidR="002B4EB2" w:rsidRDefault="00000000">
      <w:pPr>
        <w:pStyle w:val="Compact"/>
        <w:numPr>
          <w:ilvl w:val="0"/>
          <w:numId w:val="2"/>
        </w:numPr>
      </w:pPr>
      <w:hyperlink w:anchor="Overview">
        <w:r>
          <w:rPr>
            <w:rStyle w:val="Hyperlink"/>
          </w:rPr>
          <w:t>Overview</w:t>
        </w:r>
      </w:hyperlink>
    </w:p>
    <w:p w14:paraId="681D3B52" w14:textId="77777777" w:rsidR="002B4EB2" w:rsidRDefault="00000000">
      <w:pPr>
        <w:pStyle w:val="Compact"/>
        <w:numPr>
          <w:ilvl w:val="0"/>
          <w:numId w:val="2"/>
        </w:numPr>
      </w:pPr>
      <w:hyperlink w:anchor="Installation">
        <w:r>
          <w:rPr>
            <w:rStyle w:val="Hyperlink"/>
          </w:rPr>
          <w:t>Installation</w:t>
        </w:r>
      </w:hyperlink>
    </w:p>
    <w:p w14:paraId="4479AD3A" w14:textId="77777777" w:rsidR="002B4EB2" w:rsidRDefault="00000000">
      <w:pPr>
        <w:pStyle w:val="Compact"/>
        <w:numPr>
          <w:ilvl w:val="0"/>
          <w:numId w:val="2"/>
        </w:numPr>
      </w:pPr>
      <w:hyperlink w:anchor="Features">
        <w:r>
          <w:rPr>
            <w:rStyle w:val="Hyperlink"/>
          </w:rPr>
          <w:t>Features</w:t>
        </w:r>
      </w:hyperlink>
    </w:p>
    <w:p w14:paraId="0AF76E41" w14:textId="77777777" w:rsidR="002B4EB2" w:rsidRDefault="00000000">
      <w:pPr>
        <w:pStyle w:val="Compact"/>
        <w:numPr>
          <w:ilvl w:val="0"/>
          <w:numId w:val="2"/>
        </w:numPr>
      </w:pPr>
      <w:hyperlink w:anchor="Technologies-Used">
        <w:r>
          <w:rPr>
            <w:rStyle w:val="Hyperlink"/>
          </w:rPr>
          <w:t>Technologies Used</w:t>
        </w:r>
      </w:hyperlink>
    </w:p>
    <w:p w14:paraId="514D6178" w14:textId="77777777" w:rsidR="002B4EB2" w:rsidRDefault="00000000">
      <w:pPr>
        <w:pStyle w:val="Compact"/>
        <w:numPr>
          <w:ilvl w:val="0"/>
          <w:numId w:val="2"/>
        </w:numPr>
      </w:pPr>
      <w:hyperlink w:anchor="Components">
        <w:r>
          <w:rPr>
            <w:rStyle w:val="Hyperlink"/>
          </w:rPr>
          <w:t>Components</w:t>
        </w:r>
      </w:hyperlink>
    </w:p>
    <w:p w14:paraId="20A118BB" w14:textId="77777777" w:rsidR="002B4EB2" w:rsidRDefault="00000000">
      <w:pPr>
        <w:pStyle w:val="Compact"/>
        <w:numPr>
          <w:ilvl w:val="0"/>
          <w:numId w:val="2"/>
        </w:numPr>
      </w:pPr>
      <w:hyperlink w:anchor="State-Management">
        <w:r>
          <w:rPr>
            <w:rStyle w:val="Hyperlink"/>
          </w:rPr>
          <w:t>State Management</w:t>
        </w:r>
      </w:hyperlink>
    </w:p>
    <w:p w14:paraId="5F3E7322" w14:textId="77777777" w:rsidR="002B4EB2" w:rsidRDefault="00000000">
      <w:pPr>
        <w:pStyle w:val="Compact"/>
        <w:numPr>
          <w:ilvl w:val="0"/>
          <w:numId w:val="2"/>
        </w:numPr>
      </w:pPr>
      <w:hyperlink w:anchor="Styling">
        <w:r>
          <w:rPr>
            <w:rStyle w:val="Hyperlink"/>
          </w:rPr>
          <w:t>Styling</w:t>
        </w:r>
      </w:hyperlink>
    </w:p>
    <w:p w14:paraId="79D3B7D7" w14:textId="77777777" w:rsidR="002B4EB2" w:rsidRDefault="00000000">
      <w:pPr>
        <w:pStyle w:val="Compact"/>
        <w:numPr>
          <w:ilvl w:val="0"/>
          <w:numId w:val="2"/>
        </w:numPr>
      </w:pPr>
      <w:hyperlink w:anchor="Screenshots">
        <w:r>
          <w:rPr>
            <w:rStyle w:val="Hyperlink"/>
          </w:rPr>
          <w:t>Screenshots</w:t>
        </w:r>
      </w:hyperlink>
    </w:p>
    <w:p w14:paraId="4A40A0CD" w14:textId="77777777" w:rsidR="002B4EB2" w:rsidRDefault="00000000">
      <w:pPr>
        <w:pStyle w:val="Compact"/>
        <w:numPr>
          <w:ilvl w:val="0"/>
          <w:numId w:val="2"/>
        </w:numPr>
      </w:pPr>
      <w:hyperlink w:anchor="Contributing">
        <w:r>
          <w:rPr>
            <w:rStyle w:val="Hyperlink"/>
          </w:rPr>
          <w:t>Contributing</w:t>
        </w:r>
      </w:hyperlink>
    </w:p>
    <w:p w14:paraId="2C65AF51" w14:textId="77777777" w:rsidR="002B4EB2" w:rsidRDefault="00000000">
      <w:pPr>
        <w:pStyle w:val="Heading2"/>
      </w:pPr>
      <w:bookmarkStart w:id="3" w:name="overview"/>
      <w:bookmarkEnd w:id="2"/>
      <w:r>
        <w:t>Overview</w:t>
      </w:r>
    </w:p>
    <w:p w14:paraId="54037DE8" w14:textId="77777777" w:rsidR="002B4EB2" w:rsidRDefault="00000000">
      <w:pPr>
        <w:pStyle w:val="FirstParagraph"/>
      </w:pPr>
      <w:r>
        <w:t>This is a task management application built using React, Redux, and Tailwind CSS. It supports task creation, deletion, updating task status, and filtering tasks based on a search query. The application also provides a drag-and-drop interface for managing tasks across different statuses like “To Do”, “In Progress”, “Peer Review”, and “Closed”.</w:t>
      </w:r>
    </w:p>
    <w:p w14:paraId="25021210" w14:textId="77777777" w:rsidR="002B4EB2" w:rsidRDefault="00000000">
      <w:pPr>
        <w:pStyle w:val="Heading2"/>
      </w:pPr>
      <w:bookmarkStart w:id="4" w:name="installation"/>
      <w:bookmarkEnd w:id="3"/>
      <w:r>
        <w:t>Installation</w:t>
      </w:r>
    </w:p>
    <w:p w14:paraId="5B7BAF0D" w14:textId="77777777" w:rsidR="002B4EB2" w:rsidRDefault="00000000">
      <w:pPr>
        <w:pStyle w:val="FirstParagraph"/>
      </w:pPr>
      <w:r>
        <w:t>Clone the repository:</w:t>
      </w:r>
    </w:p>
    <w:p w14:paraId="32F76B40" w14:textId="77777777" w:rsidR="002B4EB2" w:rsidRDefault="00000000"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>git</w:t>
      </w:r>
      <w:r>
        <w:rPr>
          <w:rStyle w:val="NormalTok"/>
        </w:rPr>
        <w:t xml:space="preserve"> clone https://github.com/AbhishekIT22112002/KanbanBoard.git</w:t>
      </w:r>
    </w:p>
    <w:p w14:paraId="58DA54CF" w14:textId="77777777" w:rsidR="002B4EB2" w:rsidRDefault="00000000">
      <w:pPr>
        <w:pStyle w:val="FirstParagraph"/>
      </w:pPr>
      <w:r>
        <w:t>To access directory:</w:t>
      </w:r>
    </w:p>
    <w:p w14:paraId="4AF46BE1" w14:textId="77777777" w:rsidR="002B4EB2" w:rsidRDefault="00000000">
      <w:pPr>
        <w:pStyle w:val="SourceCode"/>
      </w:pPr>
      <w:r>
        <w:rPr>
          <w:rStyle w:val="NormalTok"/>
        </w:rPr>
        <w:t xml:space="preserve">    </w:t>
      </w:r>
      <w:r>
        <w:rPr>
          <w:rStyle w:val="BuiltInTok"/>
        </w:rPr>
        <w:t>cd</w:t>
      </w:r>
      <w:r>
        <w:rPr>
          <w:rStyle w:val="NormalTok"/>
        </w:rPr>
        <w:t xml:space="preserve"> KanbanBoard</w:t>
      </w:r>
    </w:p>
    <w:p w14:paraId="1DDB790C" w14:textId="77777777" w:rsidR="002B4EB2" w:rsidRDefault="00000000">
      <w:pPr>
        <w:pStyle w:val="FirstParagraph"/>
      </w:pPr>
      <w:r>
        <w:t>Install dependencies:</w:t>
      </w:r>
    </w:p>
    <w:p w14:paraId="07BF80D4" w14:textId="77777777" w:rsidR="002B4EB2" w:rsidRDefault="00000000">
      <w:pPr>
        <w:pStyle w:val="SourceCode"/>
      </w:pPr>
      <w:r>
        <w:rPr>
          <w:rStyle w:val="NormalTok"/>
        </w:rPr>
        <w:t xml:space="preserve">    </w:t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58BDF2B9" w14:textId="77777777" w:rsidR="002B4EB2" w:rsidRDefault="00000000">
      <w:pPr>
        <w:pStyle w:val="FirstParagraph"/>
      </w:pPr>
      <w:r>
        <w:t>Start the development server:</w:t>
      </w:r>
    </w:p>
    <w:p w14:paraId="0A157568" w14:textId="77777777" w:rsidR="002B4EB2" w:rsidRDefault="00000000">
      <w:pPr>
        <w:pStyle w:val="SourceCode"/>
      </w:pPr>
      <w:r>
        <w:rPr>
          <w:rStyle w:val="NormalTok"/>
        </w:rPr>
        <w:t xml:space="preserve">    </w:t>
      </w:r>
      <w:r>
        <w:rPr>
          <w:rStyle w:val="ExtensionTok"/>
        </w:rPr>
        <w:t>npm</w:t>
      </w:r>
      <w:r>
        <w:rPr>
          <w:rStyle w:val="NormalTok"/>
        </w:rPr>
        <w:t xml:space="preserve"> run dev</w:t>
      </w:r>
    </w:p>
    <w:p w14:paraId="7445D438" w14:textId="77777777" w:rsidR="002B4EB2" w:rsidRDefault="00000000">
      <w:pPr>
        <w:pStyle w:val="FirstParagraph"/>
      </w:pPr>
      <w:r>
        <w:t>Build for production:</w:t>
      </w:r>
    </w:p>
    <w:p w14:paraId="35EB6673" w14:textId="77777777" w:rsidR="002B4EB2" w:rsidRDefault="00000000">
      <w:pPr>
        <w:pStyle w:val="SourceCode"/>
      </w:pPr>
      <w:r>
        <w:rPr>
          <w:rStyle w:val="NormalTok"/>
        </w:rPr>
        <w:t xml:space="preserve">    </w:t>
      </w:r>
      <w:r>
        <w:rPr>
          <w:rStyle w:val="ExtensionTok"/>
        </w:rPr>
        <w:t>npm</w:t>
      </w:r>
      <w:r>
        <w:rPr>
          <w:rStyle w:val="NormalTok"/>
        </w:rPr>
        <w:t xml:space="preserve"> run build</w:t>
      </w:r>
    </w:p>
    <w:p w14:paraId="22C6183B" w14:textId="77777777" w:rsidR="002B4EB2" w:rsidRDefault="00000000">
      <w:pPr>
        <w:pStyle w:val="Heading2"/>
      </w:pPr>
      <w:bookmarkStart w:id="5" w:name="features"/>
      <w:bookmarkEnd w:id="4"/>
      <w:r>
        <w:lastRenderedPageBreak/>
        <w:t>Features</w:t>
      </w:r>
    </w:p>
    <w:p w14:paraId="249C49BB" w14:textId="77777777" w:rsidR="002B4EB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dd Task:</w:t>
      </w:r>
    </w:p>
    <w:p w14:paraId="1AC54A8D" w14:textId="77777777" w:rsidR="002B4EB2" w:rsidRDefault="00000000">
      <w:pPr>
        <w:pStyle w:val="Compact"/>
        <w:numPr>
          <w:ilvl w:val="1"/>
          <w:numId w:val="4"/>
        </w:numPr>
      </w:pPr>
      <w:r>
        <w:t>Click on the “Create Task” button to open a modal where you can enter the task name and description.</w:t>
      </w:r>
    </w:p>
    <w:p w14:paraId="1DC9BEDE" w14:textId="77777777" w:rsidR="002B4EB2" w:rsidRDefault="00000000">
      <w:pPr>
        <w:pStyle w:val="Compact"/>
        <w:numPr>
          <w:ilvl w:val="1"/>
          <w:numId w:val="4"/>
        </w:numPr>
      </w:pPr>
      <w:r>
        <w:t>Click “Add Task” to save the task.</w:t>
      </w:r>
    </w:p>
    <w:p w14:paraId="5FAC149A" w14:textId="77777777" w:rsidR="002B4EB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anaging Tasks:</w:t>
      </w:r>
    </w:p>
    <w:p w14:paraId="679F3C7F" w14:textId="77777777" w:rsidR="002B4EB2" w:rsidRDefault="00000000">
      <w:pPr>
        <w:pStyle w:val="Compact"/>
        <w:numPr>
          <w:ilvl w:val="1"/>
          <w:numId w:val="5"/>
        </w:numPr>
      </w:pPr>
      <w:r>
        <w:t>Tasks can be dragged and dropped between different sections (“To Do”, “In Progress”, “Peer Review”, and “Closed”).</w:t>
      </w:r>
    </w:p>
    <w:p w14:paraId="62E0CB32" w14:textId="77777777" w:rsidR="002B4EB2" w:rsidRDefault="00000000">
      <w:pPr>
        <w:pStyle w:val="Compact"/>
        <w:numPr>
          <w:ilvl w:val="1"/>
          <w:numId w:val="5"/>
        </w:numPr>
      </w:pPr>
      <w:r>
        <w:t>You can also delete tasks by clicking the delete icon.</w:t>
      </w:r>
    </w:p>
    <w:p w14:paraId="64E02F0E" w14:textId="77777777" w:rsidR="002B4EB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earching Tasks:</w:t>
      </w:r>
    </w:p>
    <w:p w14:paraId="077A0986" w14:textId="77777777" w:rsidR="002B4EB2" w:rsidRDefault="00000000">
      <w:pPr>
        <w:pStyle w:val="Compact"/>
        <w:numPr>
          <w:ilvl w:val="1"/>
          <w:numId w:val="6"/>
        </w:numPr>
      </w:pPr>
      <w:r>
        <w:t>Use the search input to filter tasks by their name.</w:t>
      </w:r>
    </w:p>
    <w:p w14:paraId="6FCC208F" w14:textId="77777777" w:rsidR="002B4EB2" w:rsidRDefault="00000000">
      <w:pPr>
        <w:pStyle w:val="Compact"/>
        <w:numPr>
          <w:ilvl w:val="1"/>
          <w:numId w:val="6"/>
        </w:numPr>
      </w:pPr>
      <w:r>
        <w:t>The task list will update in real-time as you type.</w:t>
      </w:r>
    </w:p>
    <w:p w14:paraId="050A07B6" w14:textId="77777777" w:rsidR="002B4EB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esponsive Design:</w:t>
      </w:r>
    </w:p>
    <w:p w14:paraId="6CD68B09" w14:textId="77777777" w:rsidR="002B4EB2" w:rsidRDefault="00000000">
      <w:pPr>
        <w:pStyle w:val="Compact"/>
        <w:numPr>
          <w:ilvl w:val="1"/>
          <w:numId w:val="7"/>
        </w:numPr>
      </w:pPr>
      <w:r>
        <w:t>The application is responsive and works well on mobile devices.</w:t>
      </w:r>
    </w:p>
    <w:p w14:paraId="7DA0C1C4" w14:textId="77777777" w:rsidR="002B4EB2" w:rsidRDefault="00000000">
      <w:pPr>
        <w:pStyle w:val="Heading2"/>
      </w:pPr>
      <w:bookmarkStart w:id="6" w:name="technologies-used"/>
      <w:bookmarkEnd w:id="5"/>
      <w:r>
        <w:t>Technologies Used</w:t>
      </w:r>
    </w:p>
    <w:p w14:paraId="1B3672D1" w14:textId="77777777" w:rsidR="002B4EB2" w:rsidRDefault="00000000">
      <w:pPr>
        <w:numPr>
          <w:ilvl w:val="0"/>
          <w:numId w:val="8"/>
        </w:numPr>
      </w:pPr>
      <w:r>
        <w:rPr>
          <w:b/>
          <w:bCs/>
        </w:rPr>
        <w:t>React</w:t>
      </w:r>
      <w:r>
        <w:t>: A JavaScript library for building user interfaces.</w:t>
      </w:r>
    </w:p>
    <w:p w14:paraId="12DF8416" w14:textId="77777777" w:rsidR="002B4EB2" w:rsidRDefault="00000000">
      <w:pPr>
        <w:numPr>
          <w:ilvl w:val="0"/>
          <w:numId w:val="8"/>
        </w:numPr>
      </w:pPr>
      <w:r>
        <w:rPr>
          <w:b/>
          <w:bCs/>
        </w:rPr>
        <w:t>Redux</w:t>
      </w:r>
      <w:r>
        <w:t>: A state management tool for managing application state.</w:t>
      </w:r>
    </w:p>
    <w:p w14:paraId="23DAF066" w14:textId="77777777" w:rsidR="002B4EB2" w:rsidRDefault="00000000">
      <w:pPr>
        <w:numPr>
          <w:ilvl w:val="0"/>
          <w:numId w:val="8"/>
        </w:numPr>
      </w:pPr>
      <w:r>
        <w:rPr>
          <w:b/>
          <w:bCs/>
        </w:rPr>
        <w:t>React DnD</w:t>
      </w:r>
      <w:r>
        <w:t>: A drag-and-drop library for React applications.</w:t>
      </w:r>
    </w:p>
    <w:p w14:paraId="21453992" w14:textId="77777777" w:rsidR="002B4EB2" w:rsidRDefault="00000000">
      <w:pPr>
        <w:numPr>
          <w:ilvl w:val="0"/>
          <w:numId w:val="8"/>
        </w:numPr>
      </w:pPr>
      <w:r>
        <w:rPr>
          <w:b/>
          <w:bCs/>
        </w:rPr>
        <w:t>React Hot Toast</w:t>
      </w:r>
      <w:r>
        <w:t>: Notifications for task actions like creation and deletion.</w:t>
      </w:r>
    </w:p>
    <w:p w14:paraId="77BE5893" w14:textId="77777777" w:rsidR="002B4EB2" w:rsidRDefault="00000000">
      <w:pPr>
        <w:numPr>
          <w:ilvl w:val="0"/>
          <w:numId w:val="8"/>
        </w:numPr>
      </w:pPr>
      <w:r>
        <w:rPr>
          <w:b/>
          <w:bCs/>
        </w:rPr>
        <w:t>Tailwind CSS</w:t>
      </w:r>
      <w:r>
        <w:t>: Utility-first CSS framework for styling.</w:t>
      </w:r>
    </w:p>
    <w:p w14:paraId="5C58E4A1" w14:textId="77777777" w:rsidR="002B4EB2" w:rsidRDefault="00000000">
      <w:pPr>
        <w:numPr>
          <w:ilvl w:val="0"/>
          <w:numId w:val="8"/>
        </w:numPr>
      </w:pPr>
      <w:r>
        <w:rPr>
          <w:b/>
          <w:bCs/>
        </w:rPr>
        <w:t>uuid</w:t>
      </w:r>
      <w:r>
        <w:t>: For generating unique task IDs</w:t>
      </w:r>
    </w:p>
    <w:p w14:paraId="5947DD9D" w14:textId="77777777" w:rsidR="002B4EB2" w:rsidRDefault="00000000">
      <w:pPr>
        <w:pStyle w:val="Heading2"/>
      </w:pPr>
      <w:bookmarkStart w:id="7" w:name="components"/>
      <w:bookmarkEnd w:id="6"/>
      <w:r>
        <w:t>Components</w:t>
      </w:r>
    </w:p>
    <w:p w14:paraId="350DA3CE" w14:textId="77777777" w:rsidR="002B4EB2" w:rsidRDefault="00000000">
      <w:pPr>
        <w:numPr>
          <w:ilvl w:val="0"/>
          <w:numId w:val="9"/>
        </w:numPr>
      </w:pPr>
      <w:r>
        <w:rPr>
          <w:b/>
          <w:bCs/>
        </w:rPr>
        <w:t>App.jsx</w:t>
      </w:r>
    </w:p>
    <w:p w14:paraId="6751F285" w14:textId="77777777" w:rsidR="002B4EB2" w:rsidRDefault="00000000">
      <w:pPr>
        <w:numPr>
          <w:ilvl w:val="0"/>
          <w:numId w:val="1"/>
        </w:numPr>
      </w:pPr>
      <w:r>
        <w:t xml:space="preserve">This is the root component that integrates all the main features of the application. It sets up the drag-and-drop context using </w:t>
      </w:r>
      <w:r>
        <w:rPr>
          <w:b/>
          <w:bCs/>
          <w:i/>
          <w:iCs/>
        </w:rPr>
        <w:t>DndProvider</w:t>
      </w:r>
      <w:r>
        <w:t xml:space="preserve">, initializes the tasks from local storage, and manages the layout of the main components like </w:t>
      </w:r>
      <w:r>
        <w:rPr>
          <w:b/>
          <w:bCs/>
          <w:i/>
          <w:iCs/>
        </w:rPr>
        <w:t>Search</w:t>
      </w:r>
      <w:r>
        <w:t xml:space="preserve">, </w:t>
      </w:r>
      <w:r>
        <w:rPr>
          <w:b/>
          <w:bCs/>
          <w:i/>
          <w:iCs/>
        </w:rPr>
        <w:t>CreateButton</w:t>
      </w:r>
      <w:r>
        <w:t xml:space="preserve">, and </w:t>
      </w:r>
      <w:r>
        <w:rPr>
          <w:b/>
          <w:bCs/>
          <w:i/>
          <w:iCs/>
        </w:rPr>
        <w:t>ListTasks</w:t>
      </w:r>
      <w:r>
        <w:t>.</w:t>
      </w:r>
    </w:p>
    <w:p w14:paraId="4DD1CC9B" w14:textId="77777777" w:rsidR="002B4EB2" w:rsidRDefault="00000000">
      <w:pPr>
        <w:numPr>
          <w:ilvl w:val="0"/>
          <w:numId w:val="9"/>
        </w:numPr>
      </w:pPr>
      <w:r>
        <w:rPr>
          <w:b/>
          <w:bCs/>
        </w:rPr>
        <w:t>CreateButton.jsx</w:t>
      </w:r>
    </w:p>
    <w:p w14:paraId="04A32C8E" w14:textId="77777777" w:rsidR="002B4EB2" w:rsidRDefault="00000000">
      <w:pPr>
        <w:numPr>
          <w:ilvl w:val="0"/>
          <w:numId w:val="1"/>
        </w:numPr>
      </w:pPr>
      <w:r>
        <w:t>A button that opens a modal for creating a new task. It uses Tailwind CSS for styling and handles the opening and closing of the modal.</w:t>
      </w:r>
    </w:p>
    <w:p w14:paraId="02F0F9B0" w14:textId="77777777" w:rsidR="002B4EB2" w:rsidRDefault="00000000">
      <w:pPr>
        <w:numPr>
          <w:ilvl w:val="0"/>
          <w:numId w:val="9"/>
        </w:numPr>
      </w:pPr>
      <w:r>
        <w:rPr>
          <w:b/>
          <w:bCs/>
        </w:rPr>
        <w:t>CreateTask.jsx</w:t>
      </w:r>
    </w:p>
    <w:p w14:paraId="71A78DF5" w14:textId="77777777" w:rsidR="002B4EB2" w:rsidRDefault="00000000">
      <w:pPr>
        <w:numPr>
          <w:ilvl w:val="0"/>
          <w:numId w:val="1"/>
        </w:numPr>
      </w:pPr>
      <w:r>
        <w:t>A form inside the modal where users can enter the task name and description. It dispatches the addTask action to save the new task.</w:t>
      </w:r>
    </w:p>
    <w:p w14:paraId="43FDD29D" w14:textId="77777777" w:rsidR="002B4EB2" w:rsidRDefault="00000000">
      <w:pPr>
        <w:numPr>
          <w:ilvl w:val="0"/>
          <w:numId w:val="9"/>
        </w:numPr>
      </w:pPr>
      <w:r>
        <w:rPr>
          <w:b/>
          <w:bCs/>
        </w:rPr>
        <w:t>Header.jsx</w:t>
      </w:r>
    </w:p>
    <w:p w14:paraId="7B859D16" w14:textId="77777777" w:rsidR="002B4EB2" w:rsidRDefault="00000000">
      <w:pPr>
        <w:numPr>
          <w:ilvl w:val="0"/>
          <w:numId w:val="1"/>
        </w:numPr>
      </w:pPr>
      <w:r>
        <w:lastRenderedPageBreak/>
        <w:t>Displays the section header, including the title and the count of tasks in that section.</w:t>
      </w:r>
    </w:p>
    <w:p w14:paraId="4FE83CD8" w14:textId="77777777" w:rsidR="002B4EB2" w:rsidRDefault="00000000">
      <w:pPr>
        <w:numPr>
          <w:ilvl w:val="0"/>
          <w:numId w:val="9"/>
        </w:numPr>
      </w:pPr>
      <w:r>
        <w:rPr>
          <w:b/>
          <w:bCs/>
        </w:rPr>
        <w:t>ListTasks.jsx</w:t>
      </w:r>
    </w:p>
    <w:p w14:paraId="1B72FB05" w14:textId="77777777" w:rsidR="002B4EB2" w:rsidRDefault="00000000">
      <w:pPr>
        <w:numPr>
          <w:ilvl w:val="0"/>
          <w:numId w:val="1"/>
        </w:numPr>
      </w:pPr>
      <w:r>
        <w:t>Renders the sections of tasks categorized by their status (“To Do”, “In Progress”, “Peer Review”, “Closed”). Each section displays tasks that can be dragged and dropped.</w:t>
      </w:r>
    </w:p>
    <w:p w14:paraId="2514AC69" w14:textId="77777777" w:rsidR="002B4EB2" w:rsidRDefault="00000000">
      <w:pPr>
        <w:numPr>
          <w:ilvl w:val="0"/>
          <w:numId w:val="9"/>
        </w:numPr>
      </w:pPr>
      <w:r>
        <w:rPr>
          <w:b/>
          <w:bCs/>
        </w:rPr>
        <w:t>Modal.jsx</w:t>
      </w:r>
    </w:p>
    <w:p w14:paraId="2526F776" w14:textId="77777777" w:rsidR="002B4EB2" w:rsidRDefault="00000000">
      <w:pPr>
        <w:numPr>
          <w:ilvl w:val="0"/>
          <w:numId w:val="1"/>
        </w:numPr>
      </w:pPr>
      <w:r>
        <w:t xml:space="preserve">A modal component that wraps the </w:t>
      </w:r>
      <w:r>
        <w:rPr>
          <w:b/>
          <w:bCs/>
          <w:i/>
          <w:iCs/>
        </w:rPr>
        <w:t>CreateTask</w:t>
      </w:r>
      <w:r>
        <w:t xml:space="preserve"> form. It handles closing the modal and includes a close button.</w:t>
      </w:r>
    </w:p>
    <w:p w14:paraId="62F03000" w14:textId="77777777" w:rsidR="002B4EB2" w:rsidRDefault="00000000">
      <w:pPr>
        <w:numPr>
          <w:ilvl w:val="0"/>
          <w:numId w:val="9"/>
        </w:numPr>
      </w:pPr>
      <w:r>
        <w:rPr>
          <w:b/>
          <w:bCs/>
        </w:rPr>
        <w:t>Search.jsx</w:t>
      </w:r>
    </w:p>
    <w:p w14:paraId="336E4A71" w14:textId="77777777" w:rsidR="002B4EB2" w:rsidRDefault="00000000">
      <w:pPr>
        <w:numPr>
          <w:ilvl w:val="0"/>
          <w:numId w:val="1"/>
        </w:numPr>
      </w:pPr>
      <w:r>
        <w:t xml:space="preserve">An input field that allows users to search tasks by name. It updates the </w:t>
      </w:r>
      <w:r>
        <w:rPr>
          <w:b/>
          <w:bCs/>
          <w:i/>
          <w:iCs/>
        </w:rPr>
        <w:t>searchQuery</w:t>
      </w:r>
      <w:r>
        <w:t xml:space="preserve"> in the Redux store.</w:t>
      </w:r>
    </w:p>
    <w:p w14:paraId="292A8DBF" w14:textId="77777777" w:rsidR="002B4EB2" w:rsidRDefault="00000000">
      <w:pPr>
        <w:numPr>
          <w:ilvl w:val="0"/>
          <w:numId w:val="9"/>
        </w:numPr>
      </w:pPr>
      <w:r>
        <w:rPr>
          <w:b/>
          <w:bCs/>
        </w:rPr>
        <w:t>Section.jsx</w:t>
      </w:r>
    </w:p>
    <w:p w14:paraId="608C90CE" w14:textId="77777777" w:rsidR="002B4EB2" w:rsidRDefault="00000000">
      <w:pPr>
        <w:numPr>
          <w:ilvl w:val="0"/>
          <w:numId w:val="1"/>
        </w:numPr>
      </w:pPr>
      <w:r>
        <w:t>Renders a specific task section based on status. It integrates the drag-and-drop functionality and displays tasks that belong to that section.</w:t>
      </w:r>
    </w:p>
    <w:p w14:paraId="0B9C266D" w14:textId="77777777" w:rsidR="002B4EB2" w:rsidRDefault="00000000">
      <w:pPr>
        <w:numPr>
          <w:ilvl w:val="0"/>
          <w:numId w:val="9"/>
        </w:numPr>
      </w:pPr>
      <w:r>
        <w:rPr>
          <w:b/>
          <w:bCs/>
        </w:rPr>
        <w:t>Task.jsx</w:t>
      </w:r>
    </w:p>
    <w:p w14:paraId="007AD32E" w14:textId="77777777" w:rsidR="002B4EB2" w:rsidRDefault="00000000">
      <w:pPr>
        <w:numPr>
          <w:ilvl w:val="0"/>
          <w:numId w:val="1"/>
        </w:numPr>
      </w:pPr>
      <w:r>
        <w:t>Represents an individual task in the list. It supports dragging to move the task between sections and includes a delete button to remove the task.</w:t>
      </w:r>
    </w:p>
    <w:p w14:paraId="03044C4E" w14:textId="77777777" w:rsidR="002B4EB2" w:rsidRDefault="00000000">
      <w:pPr>
        <w:pStyle w:val="Heading2"/>
      </w:pPr>
      <w:bookmarkStart w:id="8" w:name="state-management"/>
      <w:bookmarkEnd w:id="7"/>
      <w:r>
        <w:t>State Management</w:t>
      </w:r>
    </w:p>
    <w:p w14:paraId="56EFEF7A" w14:textId="77777777" w:rsidR="002B4EB2" w:rsidRDefault="00000000">
      <w:pPr>
        <w:pStyle w:val="FirstParagraph"/>
      </w:pPr>
      <w:r>
        <w:t xml:space="preserve">The application uses Redux for state management, particularly the </w:t>
      </w:r>
      <w:r>
        <w:rPr>
          <w:b/>
          <w:bCs/>
          <w:i/>
          <w:iCs/>
        </w:rPr>
        <w:t>taskSlice</w:t>
      </w:r>
      <w:r>
        <w:t xml:space="preserve"> for handling tasks and search functionality.</w:t>
      </w:r>
    </w:p>
    <w:p w14:paraId="4DC307ED" w14:textId="77777777" w:rsidR="002B4EB2" w:rsidRDefault="00000000">
      <w:pPr>
        <w:numPr>
          <w:ilvl w:val="0"/>
          <w:numId w:val="10"/>
        </w:numPr>
      </w:pPr>
      <w:r>
        <w:rPr>
          <w:b/>
          <w:bCs/>
        </w:rPr>
        <w:t>taskSlice.js</w:t>
      </w:r>
    </w:p>
    <w:p w14:paraId="4E13F034" w14:textId="77777777" w:rsidR="002B4EB2" w:rsidRDefault="00000000">
      <w:pPr>
        <w:pStyle w:val="Compact"/>
        <w:numPr>
          <w:ilvl w:val="1"/>
          <w:numId w:val="11"/>
        </w:numPr>
      </w:pPr>
      <w:r>
        <w:rPr>
          <w:b/>
          <w:bCs/>
        </w:rPr>
        <w:t>State Structure:</w:t>
      </w:r>
    </w:p>
    <w:p w14:paraId="6DF2E450" w14:textId="77777777" w:rsidR="002B4EB2" w:rsidRDefault="00000000">
      <w:pPr>
        <w:pStyle w:val="Compact"/>
        <w:numPr>
          <w:ilvl w:val="2"/>
          <w:numId w:val="12"/>
        </w:numPr>
      </w:pPr>
      <w:r>
        <w:rPr>
          <w:b/>
          <w:bCs/>
          <w:i/>
          <w:iCs/>
        </w:rPr>
        <w:t>tasks</w:t>
      </w:r>
      <w:r>
        <w:t>: An array of task objects.</w:t>
      </w:r>
    </w:p>
    <w:p w14:paraId="1A2DC0B5" w14:textId="77777777" w:rsidR="002B4EB2" w:rsidRDefault="00000000">
      <w:pPr>
        <w:pStyle w:val="Compact"/>
        <w:numPr>
          <w:ilvl w:val="2"/>
          <w:numId w:val="12"/>
        </w:numPr>
      </w:pPr>
      <w:r>
        <w:rPr>
          <w:b/>
          <w:bCs/>
          <w:i/>
          <w:iCs/>
        </w:rPr>
        <w:t>filteredTasks</w:t>
      </w:r>
      <w:r>
        <w:t>: An array of tasks filtered by the search query.</w:t>
      </w:r>
    </w:p>
    <w:p w14:paraId="6846AC1B" w14:textId="77777777" w:rsidR="002B4EB2" w:rsidRDefault="00000000">
      <w:pPr>
        <w:pStyle w:val="Compact"/>
        <w:numPr>
          <w:ilvl w:val="2"/>
          <w:numId w:val="12"/>
        </w:numPr>
      </w:pPr>
      <w:r>
        <w:rPr>
          <w:b/>
          <w:bCs/>
          <w:i/>
          <w:iCs/>
        </w:rPr>
        <w:t>searchQuery</w:t>
      </w:r>
      <w:r>
        <w:t>: The current search query string.</w:t>
      </w:r>
    </w:p>
    <w:p w14:paraId="7A45652A" w14:textId="77777777" w:rsidR="002B4EB2" w:rsidRDefault="00000000">
      <w:pPr>
        <w:pStyle w:val="Compact"/>
        <w:numPr>
          <w:ilvl w:val="1"/>
          <w:numId w:val="11"/>
        </w:numPr>
      </w:pPr>
      <w:r>
        <w:rPr>
          <w:b/>
          <w:bCs/>
        </w:rPr>
        <w:t>Reducers:</w:t>
      </w:r>
    </w:p>
    <w:p w14:paraId="534708E6" w14:textId="77777777" w:rsidR="002B4EB2" w:rsidRDefault="00000000">
      <w:pPr>
        <w:pStyle w:val="Compact"/>
        <w:numPr>
          <w:ilvl w:val="2"/>
          <w:numId w:val="13"/>
        </w:numPr>
      </w:pPr>
      <w:r>
        <w:rPr>
          <w:b/>
          <w:bCs/>
          <w:i/>
          <w:iCs/>
        </w:rPr>
        <w:t>setTasks</w:t>
      </w:r>
      <w:r>
        <w:t>: Sets the list of tasks.</w:t>
      </w:r>
    </w:p>
    <w:p w14:paraId="672D3725" w14:textId="77777777" w:rsidR="002B4EB2" w:rsidRDefault="00000000">
      <w:pPr>
        <w:pStyle w:val="Compact"/>
        <w:numPr>
          <w:ilvl w:val="2"/>
          <w:numId w:val="13"/>
        </w:numPr>
      </w:pPr>
      <w:r>
        <w:rPr>
          <w:b/>
          <w:bCs/>
          <w:i/>
          <w:iCs/>
        </w:rPr>
        <w:t>addTask</w:t>
      </w:r>
      <w:r>
        <w:t>: Adds a new task to the list.</w:t>
      </w:r>
    </w:p>
    <w:p w14:paraId="4CA96D3E" w14:textId="77777777" w:rsidR="002B4EB2" w:rsidRDefault="00000000">
      <w:pPr>
        <w:pStyle w:val="Compact"/>
        <w:numPr>
          <w:ilvl w:val="2"/>
          <w:numId w:val="13"/>
        </w:numPr>
      </w:pPr>
      <w:r>
        <w:rPr>
          <w:b/>
          <w:bCs/>
          <w:i/>
          <w:iCs/>
        </w:rPr>
        <w:t>removeTask</w:t>
      </w:r>
      <w:r>
        <w:t>: Removes a task from the list.</w:t>
      </w:r>
    </w:p>
    <w:p w14:paraId="1AD0C575" w14:textId="77777777" w:rsidR="002B4EB2" w:rsidRDefault="00000000">
      <w:pPr>
        <w:pStyle w:val="Compact"/>
        <w:numPr>
          <w:ilvl w:val="2"/>
          <w:numId w:val="13"/>
        </w:numPr>
      </w:pPr>
      <w:r>
        <w:rPr>
          <w:b/>
          <w:bCs/>
          <w:i/>
          <w:iCs/>
        </w:rPr>
        <w:t>updateTaskStatus</w:t>
      </w:r>
      <w:r>
        <w:t>: Updates the status of a task (e.g., from “To Do” to “In Progress”).</w:t>
      </w:r>
    </w:p>
    <w:p w14:paraId="5633DC7D" w14:textId="77777777" w:rsidR="002B4EB2" w:rsidRDefault="00000000">
      <w:pPr>
        <w:pStyle w:val="Compact"/>
        <w:numPr>
          <w:ilvl w:val="2"/>
          <w:numId w:val="13"/>
        </w:numPr>
      </w:pPr>
      <w:r>
        <w:rPr>
          <w:b/>
          <w:bCs/>
          <w:i/>
          <w:iCs/>
        </w:rPr>
        <w:t>setSearchQuery</w:t>
      </w:r>
      <w:r>
        <w:t>: Updates the search query for filtering tasks.</w:t>
      </w:r>
    </w:p>
    <w:p w14:paraId="1E9E9016" w14:textId="77777777" w:rsidR="002B4EB2" w:rsidRDefault="00000000">
      <w:pPr>
        <w:numPr>
          <w:ilvl w:val="0"/>
          <w:numId w:val="10"/>
        </w:numPr>
      </w:pPr>
      <w:r>
        <w:rPr>
          <w:b/>
          <w:bCs/>
        </w:rPr>
        <w:t>store.js</w:t>
      </w:r>
    </w:p>
    <w:p w14:paraId="440A6C51" w14:textId="77777777" w:rsidR="002B4EB2" w:rsidRDefault="00000000">
      <w:pPr>
        <w:numPr>
          <w:ilvl w:val="0"/>
          <w:numId w:val="1"/>
        </w:numPr>
      </w:pPr>
      <w:r>
        <w:t xml:space="preserve">Configures the Redux store and integrates the </w:t>
      </w:r>
      <w:r>
        <w:rPr>
          <w:b/>
          <w:bCs/>
          <w:i/>
          <w:iCs/>
        </w:rPr>
        <w:t>taskSlice</w:t>
      </w:r>
      <w:r>
        <w:t xml:space="preserve"> reducer.</w:t>
      </w:r>
    </w:p>
    <w:p w14:paraId="5EEA2E79" w14:textId="77777777" w:rsidR="002B4EB2" w:rsidRDefault="00000000">
      <w:pPr>
        <w:pStyle w:val="Heading2"/>
      </w:pPr>
      <w:bookmarkStart w:id="9" w:name="styling"/>
      <w:bookmarkEnd w:id="8"/>
      <w:r>
        <w:lastRenderedPageBreak/>
        <w:t>Styling</w:t>
      </w:r>
    </w:p>
    <w:p w14:paraId="5905C9FF" w14:textId="77777777" w:rsidR="002B4EB2" w:rsidRDefault="00000000">
      <w:pPr>
        <w:numPr>
          <w:ilvl w:val="0"/>
          <w:numId w:val="14"/>
        </w:numPr>
      </w:pPr>
      <w:r>
        <w:rPr>
          <w:b/>
          <w:bCs/>
        </w:rPr>
        <w:t>Tailwind CSS:</w:t>
      </w:r>
      <w:r>
        <w:t xml:space="preserve"> Used for styling components. The utility-first CSS framework allows for quick and responsive design.</w:t>
      </w:r>
    </w:p>
    <w:p w14:paraId="4E232702" w14:textId="77777777" w:rsidR="002B4EB2" w:rsidRDefault="00000000">
      <w:pPr>
        <w:numPr>
          <w:ilvl w:val="0"/>
          <w:numId w:val="14"/>
        </w:numPr>
      </w:pPr>
      <w:r>
        <w:rPr>
          <w:b/>
          <w:bCs/>
        </w:rPr>
        <w:t>Custom CSS:</w:t>
      </w:r>
      <w:r>
        <w:t xml:space="preserve"> Some components use additional custom styles for specific UI elements, such as the modal.</w:t>
      </w:r>
    </w:p>
    <w:p w14:paraId="359C5CBB" w14:textId="77777777" w:rsidR="002B4EB2" w:rsidRDefault="00000000">
      <w:pPr>
        <w:pStyle w:val="Heading2"/>
      </w:pPr>
      <w:bookmarkStart w:id="10" w:name="screenshots"/>
      <w:bookmarkEnd w:id="9"/>
      <w:r>
        <w:t>Screenshots</w:t>
      </w:r>
    </w:p>
    <w:p w14:paraId="4A9E4614" w14:textId="77777777" w:rsidR="002B4EB2" w:rsidRDefault="00000000">
      <w:pPr>
        <w:pStyle w:val="FirstParagraph"/>
      </w:pPr>
      <w:r>
        <w:t>Add screenshots of your application here to demonstrate its functionality.</w:t>
      </w:r>
    </w:p>
    <w:p w14:paraId="34F3466E" w14:textId="77777777" w:rsidR="002B4EB2" w:rsidRDefault="00000000">
      <w:pPr>
        <w:numPr>
          <w:ilvl w:val="0"/>
          <w:numId w:val="15"/>
        </w:numPr>
      </w:pPr>
      <w:r>
        <w:rPr>
          <w:b/>
          <w:bCs/>
        </w:rPr>
        <w:t>Main Screen:</w:t>
      </w:r>
    </w:p>
    <w:p w14:paraId="73E1C9A4" w14:textId="77777777" w:rsidR="002B4EB2" w:rsidRDefault="00000000">
      <w:pPr>
        <w:numPr>
          <w:ilvl w:val="1"/>
          <w:numId w:val="16"/>
        </w:numPr>
      </w:pPr>
      <w:r>
        <w:rPr>
          <w:i/>
          <w:iCs/>
        </w:rPr>
        <w:t>Chrome View</w:t>
      </w:r>
    </w:p>
    <w:p w14:paraId="3801970F" w14:textId="1D3E64A4" w:rsidR="002B4EB2" w:rsidRDefault="003922CD">
      <w:pPr>
        <w:numPr>
          <w:ilvl w:val="1"/>
          <w:numId w:val="1"/>
        </w:numPr>
      </w:pPr>
      <w:r w:rsidRPr="00071E26">
        <w:drawing>
          <wp:inline distT="0" distB="0" distL="0" distR="0" wp14:anchorId="7DA7B114" wp14:editId="53F346A2">
            <wp:extent cx="5082540" cy="2678430"/>
            <wp:effectExtent l="0" t="0" r="0" b="0"/>
            <wp:docPr id="1981658189" name="Picture 27" descr="alt text">
              <a:hlinkClick xmlns:a="http://schemas.openxmlformats.org/drawingml/2006/main" r:id="rId8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 descr="alt text">
                      <a:hlinkClick r:id="rId8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267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500D9" w14:textId="1B8A869C" w:rsidR="003922CD" w:rsidRDefault="00000000" w:rsidP="003922CD">
      <w:pPr>
        <w:numPr>
          <w:ilvl w:val="1"/>
          <w:numId w:val="16"/>
        </w:numPr>
      </w:pPr>
      <w:r w:rsidRPr="00F02487">
        <w:rPr>
          <w:i/>
          <w:iCs/>
        </w:rPr>
        <w:t>Mobile View</w:t>
      </w:r>
    </w:p>
    <w:p w14:paraId="09D8025E" w14:textId="45BDB7E7" w:rsidR="003922CD" w:rsidRDefault="003922CD" w:rsidP="003922CD">
      <w:pPr>
        <w:ind w:left="1440"/>
      </w:pPr>
      <w:r w:rsidRPr="00071E26">
        <w:lastRenderedPageBreak/>
        <w:drawing>
          <wp:inline distT="0" distB="0" distL="0" distR="0" wp14:anchorId="1F7BC64A" wp14:editId="52A9B78C">
            <wp:extent cx="2377440" cy="3276600"/>
            <wp:effectExtent l="0" t="0" r="0" b="0"/>
            <wp:docPr id="66490828" name="Picture 26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424A4" w14:textId="511E6F82" w:rsidR="003922CD" w:rsidRDefault="003922CD" w:rsidP="003922CD">
      <w:pPr>
        <w:ind w:left="1440"/>
      </w:pPr>
      <w:r w:rsidRPr="00071E26">
        <w:drawing>
          <wp:inline distT="0" distB="0" distL="0" distR="0" wp14:anchorId="17A8B674" wp14:editId="57A5DBA4">
            <wp:extent cx="2377440" cy="4160520"/>
            <wp:effectExtent l="0" t="0" r="3810" b="0"/>
            <wp:docPr id="1639913175" name="Picture 25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416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13FFE" w14:textId="77777777" w:rsidR="003922CD" w:rsidRDefault="003922CD" w:rsidP="003922CD">
      <w:pPr>
        <w:ind w:left="1440"/>
      </w:pPr>
    </w:p>
    <w:p w14:paraId="32E2B91F" w14:textId="3EE4B9DF" w:rsidR="003922CD" w:rsidRDefault="003922CD" w:rsidP="003922CD">
      <w:pPr>
        <w:ind w:left="1440"/>
      </w:pPr>
      <w:r w:rsidRPr="00071E26">
        <w:lastRenderedPageBreak/>
        <w:drawing>
          <wp:inline distT="0" distB="0" distL="0" distR="0" wp14:anchorId="67BB7128" wp14:editId="6FCE47D0">
            <wp:extent cx="2377440" cy="5288280"/>
            <wp:effectExtent l="0" t="0" r="3810" b="7620"/>
            <wp:docPr id="903561337" name="Picture 24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>
                      <a:hlinkClick r:id="rId1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528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5A66B" w14:textId="77777777" w:rsidR="002B4EB2" w:rsidRDefault="00000000">
      <w:pPr>
        <w:numPr>
          <w:ilvl w:val="1"/>
          <w:numId w:val="1"/>
        </w:numPr>
      </w:pPr>
      <w:hyperlink r:id="rId16"/>
    </w:p>
    <w:p w14:paraId="2E8E42D8" w14:textId="77777777" w:rsidR="002B4EB2" w:rsidRDefault="00000000">
      <w:pPr>
        <w:numPr>
          <w:ilvl w:val="1"/>
          <w:numId w:val="1"/>
        </w:numPr>
      </w:pPr>
      <w:hyperlink r:id="rId17"/>
    </w:p>
    <w:p w14:paraId="22A72892" w14:textId="77777777" w:rsidR="002B4EB2" w:rsidRDefault="00000000">
      <w:pPr>
        <w:numPr>
          <w:ilvl w:val="1"/>
          <w:numId w:val="1"/>
        </w:numPr>
      </w:pPr>
      <w:hyperlink r:id="rId18"/>
    </w:p>
    <w:p w14:paraId="01CC2330" w14:textId="77777777" w:rsidR="002B4EB2" w:rsidRDefault="00000000">
      <w:pPr>
        <w:numPr>
          <w:ilvl w:val="0"/>
          <w:numId w:val="15"/>
        </w:numPr>
      </w:pPr>
      <w:r>
        <w:rPr>
          <w:b/>
          <w:bCs/>
        </w:rPr>
        <w:t>Create Task Modal:</w:t>
      </w:r>
    </w:p>
    <w:p w14:paraId="0F6E9A1E" w14:textId="77777777" w:rsidR="002B4EB2" w:rsidRDefault="00000000">
      <w:pPr>
        <w:numPr>
          <w:ilvl w:val="1"/>
          <w:numId w:val="17"/>
        </w:numPr>
      </w:pPr>
      <w:r>
        <w:rPr>
          <w:i/>
          <w:iCs/>
        </w:rPr>
        <w:t>Chrome View</w:t>
      </w:r>
    </w:p>
    <w:p w14:paraId="211B34CA" w14:textId="5BA97C3B" w:rsidR="002B4EB2" w:rsidRDefault="003922CD">
      <w:pPr>
        <w:numPr>
          <w:ilvl w:val="1"/>
          <w:numId w:val="1"/>
        </w:numPr>
      </w:pPr>
      <w:r w:rsidRPr="00071E26">
        <w:lastRenderedPageBreak/>
        <w:drawing>
          <wp:inline distT="0" distB="0" distL="0" distR="0" wp14:anchorId="100FD40E" wp14:editId="09A32406">
            <wp:extent cx="5029200" cy="2661285"/>
            <wp:effectExtent l="0" t="0" r="0" b="0"/>
            <wp:docPr id="671269287" name="Picture 23" descr="alt text">
              <a:hlinkClick xmlns:a="http://schemas.openxmlformats.org/drawingml/2006/main" r:id="rId19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 descr="alt text">
                      <a:hlinkClick r:id="rId19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66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4E33B" w14:textId="77777777" w:rsidR="002B4EB2" w:rsidRPr="003922CD" w:rsidRDefault="00000000">
      <w:pPr>
        <w:numPr>
          <w:ilvl w:val="1"/>
          <w:numId w:val="17"/>
        </w:numPr>
      </w:pPr>
      <w:r>
        <w:rPr>
          <w:i/>
          <w:iCs/>
        </w:rPr>
        <w:t>Mobile View</w:t>
      </w:r>
    </w:p>
    <w:p w14:paraId="3ED803AF" w14:textId="001233EF" w:rsidR="003922CD" w:rsidRDefault="003922CD" w:rsidP="003922CD">
      <w:pPr>
        <w:ind w:left="1440"/>
      </w:pPr>
      <w:r w:rsidRPr="00071E26">
        <w:drawing>
          <wp:inline distT="0" distB="0" distL="0" distR="0" wp14:anchorId="555F05C1" wp14:editId="4AC88500">
            <wp:extent cx="2377440" cy="3794760"/>
            <wp:effectExtent l="0" t="0" r="0" b="0"/>
            <wp:docPr id="945142938" name="Picture 22">
              <a:hlinkClick xmlns:a="http://schemas.openxmlformats.org/drawingml/2006/main" r:id="rId2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>
                      <a:hlinkClick r:id="rId2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3794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E0A9A" w14:textId="77777777" w:rsidR="002B4EB2" w:rsidRDefault="00000000">
      <w:pPr>
        <w:numPr>
          <w:ilvl w:val="1"/>
          <w:numId w:val="1"/>
        </w:numPr>
      </w:pPr>
      <w:hyperlink r:id="rId23"/>
    </w:p>
    <w:p w14:paraId="3BF98A51" w14:textId="77777777" w:rsidR="002B4EB2" w:rsidRDefault="00000000">
      <w:pPr>
        <w:numPr>
          <w:ilvl w:val="0"/>
          <w:numId w:val="15"/>
        </w:numPr>
      </w:pPr>
      <w:r>
        <w:rPr>
          <w:b/>
          <w:bCs/>
        </w:rPr>
        <w:t>Drag and Drop:</w:t>
      </w:r>
    </w:p>
    <w:p w14:paraId="6F3C0D21" w14:textId="77777777" w:rsidR="002B4EB2" w:rsidRDefault="00000000">
      <w:pPr>
        <w:numPr>
          <w:ilvl w:val="1"/>
          <w:numId w:val="18"/>
        </w:numPr>
      </w:pPr>
      <w:r>
        <w:rPr>
          <w:i/>
          <w:iCs/>
        </w:rPr>
        <w:t>Chrome View</w:t>
      </w:r>
    </w:p>
    <w:p w14:paraId="6DD0A4AB" w14:textId="77777777" w:rsidR="002B4EB2" w:rsidRDefault="00000000">
      <w:pPr>
        <w:numPr>
          <w:ilvl w:val="1"/>
          <w:numId w:val="1"/>
        </w:numPr>
      </w:pPr>
      <w:r>
        <w:rPr>
          <w:b/>
          <w:bCs/>
        </w:rPr>
        <w:t>Drag</w:t>
      </w:r>
    </w:p>
    <w:p w14:paraId="49AEE8E0" w14:textId="5628A37A" w:rsidR="003922CD" w:rsidRDefault="003922CD" w:rsidP="003922CD">
      <w:pPr>
        <w:numPr>
          <w:ilvl w:val="1"/>
          <w:numId w:val="1"/>
        </w:numPr>
      </w:pPr>
      <w:r w:rsidRPr="00071E26">
        <w:lastRenderedPageBreak/>
        <w:drawing>
          <wp:inline distT="0" distB="0" distL="0" distR="0" wp14:anchorId="701471CF" wp14:editId="6459240A">
            <wp:extent cx="5036820" cy="2986405"/>
            <wp:effectExtent l="0" t="0" r="0" b="0"/>
            <wp:docPr id="208723067" name="Picture 21" descr="alt text">
              <a:hlinkClick xmlns:a="http://schemas.openxmlformats.org/drawingml/2006/main" r:id="rId24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 descr="alt text">
                      <a:hlinkClick r:id="rId24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20" cy="298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E81C77" w14:textId="6E414390" w:rsidR="003922CD" w:rsidRPr="003922CD" w:rsidRDefault="003922CD" w:rsidP="003922CD">
      <w:pPr>
        <w:numPr>
          <w:ilvl w:val="1"/>
          <w:numId w:val="1"/>
        </w:numPr>
      </w:pPr>
    </w:p>
    <w:p w14:paraId="51AF26EF" w14:textId="7F91293E" w:rsidR="002B4EB2" w:rsidRPr="003922CD" w:rsidRDefault="00000000" w:rsidP="003922CD">
      <w:pPr>
        <w:numPr>
          <w:ilvl w:val="1"/>
          <w:numId w:val="1"/>
        </w:numPr>
      </w:pPr>
      <w:r w:rsidRPr="003922CD">
        <w:rPr>
          <w:b/>
          <w:bCs/>
        </w:rPr>
        <w:t>Drop</w:t>
      </w:r>
    </w:p>
    <w:p w14:paraId="08679115" w14:textId="58C9CBF8" w:rsidR="003922CD" w:rsidRDefault="003922CD" w:rsidP="003922CD">
      <w:pPr>
        <w:numPr>
          <w:ilvl w:val="1"/>
          <w:numId w:val="1"/>
        </w:numPr>
      </w:pPr>
      <w:r w:rsidRPr="00071E26">
        <w:drawing>
          <wp:inline distT="0" distB="0" distL="0" distR="0" wp14:anchorId="50A2CF38" wp14:editId="5C3124AF">
            <wp:extent cx="5006340" cy="2691765"/>
            <wp:effectExtent l="0" t="0" r="0" b="0"/>
            <wp:docPr id="1078467345" name="Picture 20" descr="alt text">
              <a:hlinkClick xmlns:a="http://schemas.openxmlformats.org/drawingml/2006/main" r:id="rId26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 descr="alt text">
                      <a:hlinkClick r:id="rId26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40" cy="2691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0E15D" w14:textId="77777777" w:rsidR="002B4EB2" w:rsidRDefault="00000000">
      <w:pPr>
        <w:numPr>
          <w:ilvl w:val="1"/>
          <w:numId w:val="18"/>
        </w:numPr>
      </w:pPr>
      <w:r>
        <w:rPr>
          <w:i/>
          <w:iCs/>
        </w:rPr>
        <w:t>Mobile View</w:t>
      </w:r>
    </w:p>
    <w:p w14:paraId="68626A99" w14:textId="77777777" w:rsidR="002B4EB2" w:rsidRDefault="00000000">
      <w:pPr>
        <w:numPr>
          <w:ilvl w:val="1"/>
          <w:numId w:val="1"/>
        </w:numPr>
      </w:pPr>
      <w:r>
        <w:rPr>
          <w:b/>
          <w:bCs/>
        </w:rPr>
        <w:t>Drag</w:t>
      </w:r>
    </w:p>
    <w:p w14:paraId="22A06A2B" w14:textId="77777777" w:rsidR="002B4EB2" w:rsidRPr="003922CD" w:rsidRDefault="00000000">
      <w:pPr>
        <w:pStyle w:val="Compact"/>
        <w:numPr>
          <w:ilvl w:val="2"/>
          <w:numId w:val="19"/>
        </w:numPr>
      </w:pPr>
      <w:r>
        <w:rPr>
          <w:i/>
          <w:iCs/>
        </w:rPr>
        <w:t>Tap on the which you want to drag</w:t>
      </w:r>
    </w:p>
    <w:p w14:paraId="0F1E2682" w14:textId="12B7EFAB" w:rsidR="003922CD" w:rsidRPr="003922CD" w:rsidRDefault="003922CD" w:rsidP="003922CD">
      <w:pPr>
        <w:pStyle w:val="Compact"/>
        <w:ind w:left="2160"/>
      </w:pPr>
      <w:r w:rsidRPr="00071E26">
        <w:lastRenderedPageBreak/>
        <w:drawing>
          <wp:inline distT="0" distB="0" distL="0" distR="0" wp14:anchorId="35722D91" wp14:editId="09385F45">
            <wp:extent cx="2377440" cy="5288280"/>
            <wp:effectExtent l="0" t="0" r="3810" b="7620"/>
            <wp:docPr id="366653298" name="Picture 19">
              <a:hlinkClick xmlns:a="http://schemas.openxmlformats.org/drawingml/2006/main" r:id="rId2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>
                      <a:hlinkClick r:id="rId2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528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2007A" w14:textId="77777777" w:rsidR="003922CD" w:rsidRDefault="003922CD" w:rsidP="003922CD">
      <w:pPr>
        <w:pStyle w:val="Compact"/>
        <w:ind w:left="2160"/>
      </w:pPr>
    </w:p>
    <w:p w14:paraId="7F15B8DA" w14:textId="77777777" w:rsidR="002B4EB2" w:rsidRDefault="00000000">
      <w:pPr>
        <w:numPr>
          <w:ilvl w:val="1"/>
          <w:numId w:val="1"/>
        </w:numPr>
      </w:pPr>
      <w:hyperlink r:id="rId30"/>
    </w:p>
    <w:p w14:paraId="7F617D1A" w14:textId="77777777" w:rsidR="002B4EB2" w:rsidRDefault="00000000">
      <w:pPr>
        <w:numPr>
          <w:ilvl w:val="1"/>
          <w:numId w:val="1"/>
        </w:numPr>
      </w:pPr>
      <w:r>
        <w:rPr>
          <w:b/>
          <w:bCs/>
        </w:rPr>
        <w:t>Drop</w:t>
      </w:r>
    </w:p>
    <w:p w14:paraId="4E6D1DFA" w14:textId="77777777" w:rsidR="003922CD" w:rsidRPr="003922CD" w:rsidRDefault="00000000" w:rsidP="003922CD">
      <w:pPr>
        <w:pStyle w:val="Compact"/>
        <w:numPr>
          <w:ilvl w:val="2"/>
          <w:numId w:val="20"/>
        </w:numPr>
      </w:pPr>
      <w:r>
        <w:rPr>
          <w:i/>
          <w:iCs/>
        </w:rPr>
        <w:t>Then drag till the box where you want to drop that item</w:t>
      </w:r>
    </w:p>
    <w:p w14:paraId="088A5F00" w14:textId="77777777" w:rsidR="003922CD" w:rsidRDefault="003922CD" w:rsidP="003922CD">
      <w:pPr>
        <w:pStyle w:val="Compact"/>
        <w:ind w:left="2160"/>
      </w:pPr>
      <w:r w:rsidRPr="00071E26">
        <w:lastRenderedPageBreak/>
        <w:drawing>
          <wp:inline distT="0" distB="0" distL="0" distR="0" wp14:anchorId="650A790A" wp14:editId="699160B8">
            <wp:extent cx="2377440" cy="5288280"/>
            <wp:effectExtent l="0" t="0" r="3810" b="7620"/>
            <wp:docPr id="1432786235" name="Picture 18">
              <a:hlinkClick xmlns:a="http://schemas.openxmlformats.org/drawingml/2006/main" r:id="rId3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>
                      <a:hlinkClick r:id="rId3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528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692717" w14:textId="3FE67E5C" w:rsidR="002B4EB2" w:rsidRDefault="00000000" w:rsidP="003922CD">
      <w:pPr>
        <w:pStyle w:val="Compact"/>
        <w:ind w:left="2160"/>
      </w:pPr>
      <w:hyperlink r:id="rId33"/>
    </w:p>
    <w:p w14:paraId="700D7552" w14:textId="77777777" w:rsidR="002B4EB2" w:rsidRDefault="00000000">
      <w:pPr>
        <w:numPr>
          <w:ilvl w:val="0"/>
          <w:numId w:val="15"/>
        </w:numPr>
      </w:pPr>
      <w:r>
        <w:rPr>
          <w:b/>
          <w:bCs/>
        </w:rPr>
        <w:t>Search Task</w:t>
      </w:r>
    </w:p>
    <w:p w14:paraId="4F5AAE12" w14:textId="77777777" w:rsidR="002B4EB2" w:rsidRDefault="00000000">
      <w:pPr>
        <w:numPr>
          <w:ilvl w:val="1"/>
          <w:numId w:val="21"/>
        </w:numPr>
      </w:pPr>
      <w:r>
        <w:rPr>
          <w:i/>
          <w:iCs/>
        </w:rPr>
        <w:t>Chrome View</w:t>
      </w:r>
    </w:p>
    <w:p w14:paraId="01C3588A" w14:textId="3E2853FD" w:rsidR="003922CD" w:rsidRDefault="003922CD" w:rsidP="003922CD">
      <w:pPr>
        <w:ind w:left="1440"/>
      </w:pPr>
      <w:r w:rsidRPr="00071E26">
        <w:lastRenderedPageBreak/>
        <w:drawing>
          <wp:inline distT="0" distB="0" distL="0" distR="0" wp14:anchorId="2C2AF10C" wp14:editId="46AC5477">
            <wp:extent cx="5036820" cy="2673350"/>
            <wp:effectExtent l="0" t="0" r="0" b="0"/>
            <wp:docPr id="1603201857" name="Picture 17" descr="alt text">
              <a:hlinkClick xmlns:a="http://schemas.openxmlformats.org/drawingml/2006/main" r:id="rId34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 descr="alt text">
                      <a:hlinkClick r:id="rId34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20" cy="267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4AA61" w14:textId="140AEA18" w:rsidR="002B4EB2" w:rsidRDefault="00000000" w:rsidP="003922CD">
      <w:pPr>
        <w:numPr>
          <w:ilvl w:val="1"/>
          <w:numId w:val="21"/>
        </w:numPr>
      </w:pPr>
      <w:r w:rsidRPr="003922CD">
        <w:rPr>
          <w:i/>
          <w:iCs/>
        </w:rPr>
        <w:t>Mobile View</w:t>
      </w:r>
    </w:p>
    <w:p w14:paraId="7E191E2E" w14:textId="77777777" w:rsidR="002B4EB2" w:rsidRPr="003922CD" w:rsidRDefault="00000000">
      <w:pPr>
        <w:pStyle w:val="Compact"/>
        <w:numPr>
          <w:ilvl w:val="2"/>
          <w:numId w:val="22"/>
        </w:numPr>
      </w:pPr>
      <w:r>
        <w:rPr>
          <w:i/>
          <w:iCs/>
        </w:rPr>
        <w:t>Search the task you want to</w:t>
      </w:r>
    </w:p>
    <w:p w14:paraId="6472D781" w14:textId="24C2577E" w:rsidR="003922CD" w:rsidRDefault="003922CD" w:rsidP="003922CD">
      <w:pPr>
        <w:pStyle w:val="Compact"/>
        <w:ind w:left="2160"/>
      </w:pPr>
      <w:r w:rsidRPr="00071E26">
        <w:drawing>
          <wp:inline distT="0" distB="0" distL="0" distR="0" wp14:anchorId="4EA33844" wp14:editId="3832F239">
            <wp:extent cx="2377440" cy="4076700"/>
            <wp:effectExtent l="0" t="0" r="3810" b="0"/>
            <wp:docPr id="1234111991" name="Picture 16">
              <a:hlinkClick xmlns:a="http://schemas.openxmlformats.org/drawingml/2006/main" r:id="rId3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>
                      <a:hlinkClick r:id="rId3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C6FF8" w14:textId="55B07A86" w:rsidR="003922CD" w:rsidRDefault="003922CD" w:rsidP="003922CD">
      <w:pPr>
        <w:pStyle w:val="Compact"/>
        <w:ind w:left="2160"/>
      </w:pPr>
      <w:r w:rsidRPr="00071E26">
        <w:lastRenderedPageBreak/>
        <w:drawing>
          <wp:inline distT="0" distB="0" distL="0" distR="0" wp14:anchorId="6E594337" wp14:editId="61CAB29C">
            <wp:extent cx="2377440" cy="3939540"/>
            <wp:effectExtent l="0" t="0" r="3810" b="3810"/>
            <wp:docPr id="1554343270" name="Picture 15">
              <a:hlinkClick xmlns:a="http://schemas.openxmlformats.org/drawingml/2006/main" r:id="rId3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>
                      <a:hlinkClick r:id="rId3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393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7CDD6" w14:textId="77777777" w:rsidR="002B4EB2" w:rsidRDefault="00000000">
      <w:pPr>
        <w:numPr>
          <w:ilvl w:val="1"/>
          <w:numId w:val="1"/>
        </w:numPr>
      </w:pPr>
      <w:hyperlink r:id="rId40"/>
    </w:p>
    <w:p w14:paraId="54905FC9" w14:textId="77777777" w:rsidR="002B4EB2" w:rsidRDefault="00000000">
      <w:pPr>
        <w:numPr>
          <w:ilvl w:val="1"/>
          <w:numId w:val="1"/>
        </w:numPr>
      </w:pPr>
      <w:hyperlink r:id="rId41"/>
    </w:p>
    <w:p w14:paraId="41B78214" w14:textId="77777777" w:rsidR="002B4EB2" w:rsidRDefault="00000000">
      <w:pPr>
        <w:pStyle w:val="Heading2"/>
      </w:pPr>
      <w:bookmarkStart w:id="11" w:name="contributing"/>
      <w:bookmarkEnd w:id="10"/>
      <w:r>
        <w:t>Contributing</w:t>
      </w:r>
    </w:p>
    <w:p w14:paraId="38060DDC" w14:textId="77777777" w:rsidR="002B4EB2" w:rsidRDefault="00000000">
      <w:pPr>
        <w:pStyle w:val="FirstParagraph"/>
      </w:pPr>
      <w:r>
        <w:t>Contributions are welcome! Please open an issue or submit a pull request for any changes.</w:t>
      </w:r>
      <w:bookmarkEnd w:id="0"/>
      <w:bookmarkEnd w:id="11"/>
    </w:p>
    <w:sectPr w:rsidR="002B4E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9BC1EC" w14:textId="77777777" w:rsidR="00A26C46" w:rsidRDefault="00A26C46">
      <w:pPr>
        <w:spacing w:after="0"/>
      </w:pPr>
      <w:r>
        <w:separator/>
      </w:r>
    </w:p>
  </w:endnote>
  <w:endnote w:type="continuationSeparator" w:id="0">
    <w:p w14:paraId="48F6B647" w14:textId="77777777" w:rsidR="00A26C46" w:rsidRDefault="00A26C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42BB53" w14:textId="77777777" w:rsidR="00A26C46" w:rsidRDefault="00A26C46">
      <w:r>
        <w:separator/>
      </w:r>
    </w:p>
  </w:footnote>
  <w:footnote w:type="continuationSeparator" w:id="0">
    <w:p w14:paraId="28378FD2" w14:textId="77777777" w:rsidR="00A26C46" w:rsidRDefault="00A26C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DD02A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6FEA8C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C8643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16307111">
    <w:abstractNumId w:val="0"/>
  </w:num>
  <w:num w:numId="2" w16cid:durableId="1068067052">
    <w:abstractNumId w:val="1"/>
  </w:num>
  <w:num w:numId="3" w16cid:durableId="13809316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1531833">
    <w:abstractNumId w:val="1"/>
  </w:num>
  <w:num w:numId="5" w16cid:durableId="625504144">
    <w:abstractNumId w:val="1"/>
  </w:num>
  <w:num w:numId="6" w16cid:durableId="2012023520">
    <w:abstractNumId w:val="1"/>
  </w:num>
  <w:num w:numId="7" w16cid:durableId="954944265">
    <w:abstractNumId w:val="1"/>
  </w:num>
  <w:num w:numId="8" w16cid:durableId="1882210575">
    <w:abstractNumId w:val="1"/>
  </w:num>
  <w:num w:numId="9" w16cid:durableId="8898781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960687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65429592">
    <w:abstractNumId w:val="1"/>
  </w:num>
  <w:num w:numId="12" w16cid:durableId="1542353645">
    <w:abstractNumId w:val="1"/>
  </w:num>
  <w:num w:numId="13" w16cid:durableId="2057778495">
    <w:abstractNumId w:val="1"/>
  </w:num>
  <w:num w:numId="14" w16cid:durableId="801118048">
    <w:abstractNumId w:val="1"/>
  </w:num>
  <w:num w:numId="15" w16cid:durableId="1724518782">
    <w:abstractNumId w:val="1"/>
  </w:num>
  <w:num w:numId="16" w16cid:durableId="1930238186">
    <w:abstractNumId w:val="1"/>
  </w:num>
  <w:num w:numId="17" w16cid:durableId="444890853">
    <w:abstractNumId w:val="1"/>
  </w:num>
  <w:num w:numId="18" w16cid:durableId="2085253387">
    <w:abstractNumId w:val="1"/>
  </w:num>
  <w:num w:numId="19" w16cid:durableId="111100441">
    <w:abstractNumId w:val="1"/>
  </w:num>
  <w:num w:numId="20" w16cid:durableId="1862433171">
    <w:abstractNumId w:val="1"/>
  </w:num>
  <w:num w:numId="21" w16cid:durableId="2004626787">
    <w:abstractNumId w:val="1"/>
  </w:num>
  <w:num w:numId="22" w16cid:durableId="2845104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4EB2"/>
    <w:rsid w:val="002B4EB2"/>
    <w:rsid w:val="00316B75"/>
    <w:rsid w:val="003922CD"/>
    <w:rsid w:val="00667C26"/>
    <w:rsid w:val="00A26C46"/>
    <w:rsid w:val="00B82666"/>
    <w:rsid w:val="00F024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FC839"/>
  <w15:docId w15:val="{5EA6D4DF-A26D-4F12-B904-853CF8BC7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3922C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hyperlink" Target="src/assets/Mobile-View/Main-Screen3.jpg" TargetMode="External"/><Relationship Id="rId26" Type="http://schemas.openxmlformats.org/officeDocument/2006/relationships/hyperlink" Target="https://github.com/AbhishekIT22112002/KanbanBoard/blob/main/src/assets/ChromeView/Drop.png" TargetMode="External"/><Relationship Id="rId39" Type="http://schemas.openxmlformats.org/officeDocument/2006/relationships/image" Target="media/image13.jpeg"/><Relationship Id="rId21" Type="http://schemas.openxmlformats.org/officeDocument/2006/relationships/hyperlink" Target="https://github.com/AbhishekIT22112002/KanbanBoard/blob/main/src/assets/Mobile-View/Add-Task.jpg" TargetMode="External"/><Relationship Id="rId34" Type="http://schemas.openxmlformats.org/officeDocument/2006/relationships/hyperlink" Target="https://github.com/AbhishekIT22112002/KanbanBoard/blob/main/src/assets/ChromeView/Search-Task.png" TargetMode="External"/><Relationship Id="rId42" Type="http://schemas.openxmlformats.org/officeDocument/2006/relationships/fontTable" Target="fontTable.xml"/><Relationship Id="rId7" Type="http://schemas.openxmlformats.org/officeDocument/2006/relationships/hyperlink" Target="https://fluffy-tanuki-c0bc5b.netlify.app/" TargetMode="External"/><Relationship Id="rId2" Type="http://schemas.openxmlformats.org/officeDocument/2006/relationships/styles" Target="styles.xml"/><Relationship Id="rId16" Type="http://schemas.openxmlformats.org/officeDocument/2006/relationships/hyperlink" Target="src/assets/Mobile-View/Main-Screen1.jpg" TargetMode="External"/><Relationship Id="rId20" Type="http://schemas.openxmlformats.org/officeDocument/2006/relationships/image" Target="media/image5.png"/><Relationship Id="rId29" Type="http://schemas.openxmlformats.org/officeDocument/2006/relationships/image" Target="media/image9.jpeg"/><Relationship Id="rId41" Type="http://schemas.openxmlformats.org/officeDocument/2006/relationships/hyperlink" Target="src/assets/Mobile-View/Search-2.jp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24" Type="http://schemas.openxmlformats.org/officeDocument/2006/relationships/hyperlink" Target="https://github.com/AbhishekIT22112002/KanbanBoard/blob/main/src/assets/ChromeView/Drag.png" TargetMode="External"/><Relationship Id="rId32" Type="http://schemas.openxmlformats.org/officeDocument/2006/relationships/image" Target="media/image10.jpeg"/><Relationship Id="rId37" Type="http://schemas.openxmlformats.org/officeDocument/2006/relationships/image" Target="media/image12.jpeg"/><Relationship Id="rId40" Type="http://schemas.openxmlformats.org/officeDocument/2006/relationships/hyperlink" Target="src/assets/Mobile-View/Search-1.jpg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jpeg"/><Relationship Id="rId23" Type="http://schemas.openxmlformats.org/officeDocument/2006/relationships/hyperlink" Target="src/assets/Mobile-View/Add-Task.jpg" TargetMode="External"/><Relationship Id="rId28" Type="http://schemas.openxmlformats.org/officeDocument/2006/relationships/hyperlink" Target="https://github.com/AbhishekIT22112002/KanbanBoard/blob/main/src/assets/Mobile-View/Drag.jpg" TargetMode="External"/><Relationship Id="rId36" Type="http://schemas.openxmlformats.org/officeDocument/2006/relationships/hyperlink" Target="https://github.com/AbhishekIT22112002/KanbanBoard/blob/main/src/assets/Mobile-View/Search-1.jpg" TargetMode="External"/><Relationship Id="rId10" Type="http://schemas.openxmlformats.org/officeDocument/2006/relationships/hyperlink" Target="https://github.com/AbhishekIT22112002/KanbanBoard/blob/main/src/assets/Mobile-View/Main-Screen1.jpg" TargetMode="External"/><Relationship Id="rId19" Type="http://schemas.openxmlformats.org/officeDocument/2006/relationships/hyperlink" Target="https://github.com/AbhishekIT22112002/KanbanBoard/blob/main/src/assets/ChromeView/Create-Task.png" TargetMode="External"/><Relationship Id="rId31" Type="http://schemas.openxmlformats.org/officeDocument/2006/relationships/hyperlink" Target="https://github.com/AbhishekIT22112002/KanbanBoard/blob/main/src/assets/Mobile-View/Drop.jp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github.com/AbhishekIT22112002/KanbanBoard/blob/main/src/assets/Mobile-View/Main-Screen3.jpg" TargetMode="External"/><Relationship Id="rId22" Type="http://schemas.openxmlformats.org/officeDocument/2006/relationships/image" Target="media/image6.jpeg"/><Relationship Id="rId27" Type="http://schemas.openxmlformats.org/officeDocument/2006/relationships/image" Target="media/image8.png"/><Relationship Id="rId30" Type="http://schemas.openxmlformats.org/officeDocument/2006/relationships/hyperlink" Target="src/assets/Mobile-View/Drag.jpg" TargetMode="External"/><Relationship Id="rId35" Type="http://schemas.openxmlformats.org/officeDocument/2006/relationships/image" Target="media/image11.png"/><Relationship Id="rId43" Type="http://schemas.openxmlformats.org/officeDocument/2006/relationships/theme" Target="theme/theme1.xml"/><Relationship Id="rId8" Type="http://schemas.openxmlformats.org/officeDocument/2006/relationships/hyperlink" Target="https://github.com/AbhishekIT22112002/KanbanBoard/blob/main/src/assets/ChromeView/Main-Screen.png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github.com/AbhishekIT22112002/KanbanBoard/blob/main/src/assets/Mobile-View/Main-Screen2.jpg" TargetMode="External"/><Relationship Id="rId17" Type="http://schemas.openxmlformats.org/officeDocument/2006/relationships/hyperlink" Target="src/assets/Mobile-View/Main-Screen2.jpg" TargetMode="External"/><Relationship Id="rId25" Type="http://schemas.openxmlformats.org/officeDocument/2006/relationships/image" Target="media/image7.png"/><Relationship Id="rId33" Type="http://schemas.openxmlformats.org/officeDocument/2006/relationships/hyperlink" Target="src/assets/Mobile-View/Drop.jpg" TargetMode="External"/><Relationship Id="rId38" Type="http://schemas.openxmlformats.org/officeDocument/2006/relationships/hyperlink" Target="https://github.com/AbhishekIT22112002/KanbanBoard/blob/main/src/assets/Mobile-View/Search-2.j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800</Words>
  <Characters>4560</Characters>
  <Application>Microsoft Office Word</Application>
  <DocSecurity>0</DocSecurity>
  <Lines>38</Lines>
  <Paragraphs>10</Paragraphs>
  <ScaleCrop>false</ScaleCrop>
  <Company/>
  <LinksUpToDate>false</LinksUpToDate>
  <CharactersWithSpaces>5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bhishek Anand</cp:lastModifiedBy>
  <cp:revision>5</cp:revision>
  <dcterms:created xsi:type="dcterms:W3CDTF">2024-09-01T16:48:00Z</dcterms:created>
  <dcterms:modified xsi:type="dcterms:W3CDTF">2024-09-01T16:55:00Z</dcterms:modified>
</cp:coreProperties>
</file>